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Ned Laman</w:t>
      </w:r>
      <w:r>
        <w:rPr>
          <w:vertAlign w:val="superscript"/>
        </w:rPr>
        <w:t xml:space="preserve">1</w:t>
      </w:r>
      <w:r>
        <w:t xml:space="preserve">, Sean Rohan</w:t>
      </w:r>
      <w:r>
        <w:rPr>
          <w:vertAlign w:val="superscript"/>
        </w:rPr>
        <w:t xml:space="preserve">1</w:t>
      </w:r>
      <w:r>
        <w:br/>
      </w: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
        </w:rPr>
        <w:t xml:space="preserve">Contact</w:t>
      </w:r>
      <w:r>
        <w:t xml:space="preserve">:</w:t>
      </w:r>
      <w:r>
        <w:t xml:space="preserve"> </w:t>
      </w:r>
      <w:hyperlink r:id="rId20">
        <w:r>
          <w:rPr>
            <w:rStyle w:val="Hyperlink"/>
          </w:rPr>
          <w:t xml:space="preserve">ned.laman@noaa.gov</w:t>
        </w:r>
      </w:hyperlink>
      <w:r>
        <w:br/>
      </w:r>
      <w:r>
        <w:rPr>
          <w:b/>
        </w:rPr>
        <w:t xml:space="preserve">Last updated</w:t>
      </w:r>
      <w:r>
        <w:t xml:space="preserve">: August 2020</w:t>
      </w:r>
    </w:p>
    <w:p>
      <w:pPr>
        <w:pStyle w:val="BodyText"/>
      </w:pPr>
      <w:r>
        <w:rPr>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As such, it can be considered an indicator of ecosystem productivity.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1"/>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AFSC) Resource Assessment and Conservation Engineering Groundfish Assessment Program (RACE-GAP) Gulf of Alaska summer bottom trawl survey area with International North Pacific Fisheries Commission (INPFC) statistical fishing strata delineated by the red lines.</w:t>
      </w:r>
    </w:p>
    <w:p>
      <w:pPr>
        <w:pStyle w:val="BodyText"/>
      </w:pPr>
      <w:r>
        <w:t xml:space="preserve">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
        </w:rPr>
        <w:t xml:space="preserve">Gadus chalcogrammus</w:t>
      </w:r>
      <w:r>
        <w:t xml:space="preserve">), Pacific cod (</w:t>
      </w:r>
      <w:r>
        <w:rPr>
          <w:i/>
        </w:rPr>
        <w:t xml:space="preserve">Gadus macrocephalus</w:t>
      </w:r>
      <w:r>
        <w:t xml:space="preserve">), arrowtooth flounder (</w:t>
      </w:r>
      <w:r>
        <w:rPr>
          <w:i/>
        </w:rPr>
        <w:t xml:space="preserve">Atheresthes stomias</w:t>
      </w:r>
      <w:r>
        <w:t xml:space="preserve">), southern rock sole (</w:t>
      </w:r>
      <w:r>
        <w:rPr>
          <w:i/>
        </w:rPr>
        <w:t xml:space="preserve">Lepidopsetta bilineata</w:t>
      </w:r>
      <w:r>
        <w:t xml:space="preserve">), northern rockfish (</w:t>
      </w:r>
      <w:r>
        <w:rPr>
          <w:i/>
        </w:rPr>
        <w:t xml:space="preserve">Sebastes polyspinis</w:t>
      </w:r>
      <w:r>
        <w:t xml:space="preserve">), Pacific ocean perch (</w:t>
      </w:r>
      <w:r>
        <w:rPr>
          <w:i/>
        </w:rPr>
        <w:t xml:space="preserve">Sebastes alutus</w:t>
      </w:r>
      <w:r>
        <w:t xml:space="preserve">), and dusky rockfish (</w:t>
      </w:r>
      <w:r>
        <w:rPr>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from a linear regression of log-transformed values across all years where data were available (1984–2019); the slopes of these relationships were estimated independently in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Combinations of stratum and year with &lt;10 samples were used for length-weight relationships but excluded from indicator calculations.</w:t>
      </w:r>
    </w:p>
    <w:p>
      <w:pPr>
        <w:pStyle w:val="BodyText"/>
      </w:pPr>
      <w:r>
        <w:rPr>
          <w:b/>
        </w:rPr>
        <w:t xml:space="preserve">Methodological Changes</w:t>
      </w:r>
      <w:r>
        <w:t xml:space="preserve">: The method used to calculate groundfish condition this year (2020) differs from previous years in that: 1) different regression slopes were estimated for each stratum, 2) a bias-correction was applied when predicting weights prior to calculating residuals, 3) stratum mean residuals were weighted in proportion to stratum biomass, and 4) stratum-year combinations with sample size &lt;10 were not used in indicator calculations. As in previous years, confidence intervals for the condition indicator reflect uncertainty based on length-weight residuals, but are larger due to differences in sample sizes and stratum biomasses among years. Confidence intervals do not account for uncertainty in stratum biomass estimates. Efforts are underway to redevelop the groundfish condition indicator for next year’s (2021) ESR, using a spatio-temporal model with spatial random effects (VAST). This computational change is expected to provide more precise biomass expansion, improve estimates of uncertainty, and better account for spatio-temporal variation in length-weight sampling during bottom trawl surveys. Revised indicators will be presented in 2021 alongside a retrospective analysis comparing the historical and revised condition indicators. At present,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p>
      <w:pPr>
        <w:pStyle w:val="BodyText"/>
      </w:pPr>
      <w:r>
        <w:rPr>
          <w:b/>
        </w:rPr>
        <w:t xml:space="preserve">Status and Trends</w:t>
      </w:r>
      <w:r>
        <w:t xml:space="preserve">: Residual body condition varied over time for all species considered (Figure 2). Body condition appears to be trending downward for many species in the latter half of the time series although Pacific cod condition is increasingly positive since 2015. Prior to 2011, residual body condition indexes of these GOA species vary by survey year, cycling between negative and positive residuals with no clear temporal trends during that time frame. Residual body condition of 100–250 mm walleye pollock in the GOA is strikingly positive during early years in the time series, but has remained mostly neutral or slightly negative since the early 1990s.</w:t>
      </w:r>
    </w:p>
    <w:p>
      <w:pPr>
        <w:pStyle w:val="CaptionedFigure"/>
      </w:pPr>
      <w:r>
        <w:drawing>
          <wp:inline>
            <wp:extent cx="5334000" cy="6223000"/>
            <wp:effectExtent b="0" l="0" r="0" t="0"/>
            <wp:docPr descr="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 title="" id="1" name="Picture"/>
            <a:graphic>
              <a:graphicData uri="http://schemas.openxmlformats.org/drawingml/2006/picture">
                <pic:pic>
                  <pic:nvPicPr>
                    <pic:cNvPr descr="GOA_GroundfishCondition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19) for seven Gulf of Alaska groundfish species collected on the National Marine Fisheries Service (NMFS) Alaska Fisheries Science Center (AFSC) Resource Assessment and Conservation Engineering Groundfish Assessment Program (RACE-GAP) standard summer bottom trawl survey.</w:t>
      </w:r>
    </w:p>
    <w:p>
      <w:pPr>
        <w:pStyle w:val="BodyText"/>
      </w:pPr>
      <w:r>
        <w:t xml:space="preserve">The overall pattern of declining residual body condition index across recent survey years for the Gulf of Alaska as described above was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st strata within years. Patterns of fish distribution are also apparent in the stratum condition indexes. For example, Northern rockfish have primarily been collected from the Shumagin and Chirikof strata in recent surveys. The trend of increasingly positive Pacific cod residuals appears to be largely driven by a shift in residual body condition in the Kodiak and Shumagin strata.</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 title="" id="1" name="Picture"/>
            <a:graphic>
              <a:graphicData uri="http://schemas.openxmlformats.org/drawingml/2006/picture">
                <pic:pic>
                  <pic:nvPicPr>
                    <pic:cNvPr descr="GOA_GroundfishCondition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19) grouped by International North Pacific Fisheries Commission (INPFC) statistical sampling strata.</w:t>
      </w:r>
    </w:p>
    <w:p>
      <w:pPr>
        <w:pStyle w:val="BodyText"/>
      </w:pPr>
      <w:r>
        <w:rPr>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Since the Warm Blob in 2014 (Bond et al., 2015; Stabeno et al., 2019), there has been a general trend of warming ocean temperatures in the survey area through 2018 that could be affecting fish growth conditions there. Changing ocean conditions along with normal patterns of movement can cause the proportion of the population resident in the sampling area during the annual bottom trawl survey to vary. The date that the first length-weight data are collected is generally in late May and the bottom trawl survey is conducted throughout the summer months moving from west to east so that spatial and temporal trends in fish growth over the season become confounded with survey progress. In addition, spatial variability in residual condition may also reflect local environmental features which can influence growth and prey availability in the areas surveyed (e.g., warm core eddies in the central Gulf of Alaska; Atwood et al., 2010). The updated condition analyses presented here begin to, but do not wholly account for spatio-temporal variability in the underlying populations sampled.</w:t>
      </w:r>
    </w:p>
    <w:p>
      <w:pPr>
        <w:pStyle w:val="BodyText"/>
      </w:pPr>
      <w:r>
        <w:rPr>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18; Laman, 2018)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1" Target="media/rId21.png" /><Relationship Type="http://schemas.openxmlformats.org/officeDocument/2006/relationships/hyperlink" Id="rId20" Target="mailto:ned.laman@noaa.gov" TargetMode="External" /></Relationships>
</file>

<file path=word/_rels/footnotes.xml.rels><?xml version="1.0" encoding="UTF-8"?>
<Relationships xmlns="http://schemas.openxmlformats.org/package/2006/relationships"><Relationship Type="http://schemas.openxmlformats.org/officeDocument/2006/relationships/hyperlink" Id="rId20" Target="mailto:ned.lama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0-09-15T14:14:42Z</dcterms:created>
  <dcterms:modified xsi:type="dcterms:W3CDTF">2020-09-15T14:1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